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76240892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0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5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6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7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pthread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work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flag !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;</w:t>
            </w:r>
            <w:proofErr w:type="gramEnd"/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create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&amp;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joi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8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5C0B639" w:rsidR="00571808" w:rsidRDefault="003B5979" w:rsidP="00BC363C">
      <w:pPr>
        <w:jc w:val="both"/>
      </w:pPr>
      <w:r>
        <w:t>Το</w:t>
      </w:r>
      <w:r w:rsidR="00BC363C"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 w:rsidR="00BC363C">
        <w:t>pThreads</w:t>
      </w:r>
      <w:proofErr w:type="spellEnd"/>
      <w:r w:rsidR="00BC363C">
        <w:t xml:space="preserve"> νήματα για να επιτύχει το ίδιο αποτέλεσμα. Χρησιμοποιήστε </w:t>
      </w:r>
      <w:proofErr w:type="spellStart"/>
      <w:r w:rsidR="00BC363C">
        <w:t>mutex</w:t>
      </w:r>
      <w:proofErr w:type="spellEnd"/>
      <w:r w:rsidR="00BC363C">
        <w:t xml:space="preserve"> για αμοιβαίο αποκλεισμό της ενημέρωσης της μεταβλητής </w:t>
      </w:r>
      <w:proofErr w:type="spellStart"/>
      <w:r w:rsidR="00BC363C">
        <w:t>inner_product</w:t>
      </w:r>
      <w:proofErr w:type="spellEnd"/>
      <w:r w:rsidR="00BC363C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1CBA73E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7FC8948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E2B636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1903A0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50E3A5D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DE1E13E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D8AF11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2650236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6B69E4CD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87B7EE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4BFB26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192B7DB2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3481E79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769D473E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me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0AC2FDC1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58D7BB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4FCF70C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6426216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5DBBB6B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9B1B349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3137F94C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4B63A32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87751D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48B2E79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A82A67C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139A44F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78ECF04" w14:textId="5747B7C1" w:rsidR="009D227A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lastRenderedPageBreak/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532736C5" w:rsidR="00E16526" w:rsidRPr="00BC363C" w:rsidRDefault="002B10FA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9" w:history="1">
              <w:r w:rsidR="00E16526">
                <w:rPr>
                  <w:rStyle w:val="-"/>
                </w:rPr>
                <w:t>https://github.com/chgogos/ceteiep_pdc/blob/master/exams_preparation/prepare_pthreads05a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1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2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46A41123" w:rsidR="002B1259" w:rsidRDefault="002B1259">
      <w:pPr>
        <w:rPr>
          <w:rStyle w:val="-"/>
        </w:rPr>
      </w:pPr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1F3244A8" w14:textId="2D1B8997" w:rsidR="003B5979" w:rsidRDefault="003B5979" w:rsidP="003B5979">
      <w:pPr>
        <w:pStyle w:val="2"/>
      </w:pPr>
      <w:r>
        <w:t>Θέμα 4</w:t>
      </w:r>
    </w:p>
    <w:p w14:paraId="147A3A61" w14:textId="2AB4E171" w:rsidR="003B5979" w:rsidRDefault="003B5979" w:rsidP="003B5979">
      <w:r>
        <w:t>Τι πρόκειται να εμφανίσει ο ακόλουθος κώδικας κατά την εκτέλεσή του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54F15B19" w14:textId="77777777" w:rsidTr="003B5979">
        <w:tc>
          <w:tcPr>
            <w:tcW w:w="10456" w:type="dxa"/>
          </w:tcPr>
          <w:p w14:paraId="1A1F6310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1281469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9A3D171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A6B8F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</w:p>
          <w:p w14:paraId="0312983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B65A667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05ADC15F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 = 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5E01EF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b = 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210F88C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default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on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shared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a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rivat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b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threads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proofErr w:type="gramEnd"/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</w:t>
            </w:r>
          </w:p>
          <w:p w14:paraId="501BCE6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55CB14F2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+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6AEF709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+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7EBF212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0568B0C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%d\n"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a, b);</w:t>
            </w:r>
          </w:p>
          <w:p w14:paraId="1C51F49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F213733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7AA632A2" w14:textId="673E52E0" w:rsidR="003B5979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3B5979" w14:paraId="0BF6693F" w14:textId="77777777" w:rsidTr="003B5979">
        <w:tc>
          <w:tcPr>
            <w:tcW w:w="10456" w:type="dxa"/>
          </w:tcPr>
          <w:p w14:paraId="30BE34A5" w14:textId="77777777" w:rsidR="003B5979" w:rsidRDefault="003B5979" w:rsidP="003B5979"/>
        </w:tc>
      </w:tr>
    </w:tbl>
    <w:p w14:paraId="753A04D0" w14:textId="4DD78BD5" w:rsidR="003B5979" w:rsidRDefault="003B5979" w:rsidP="003B5979"/>
    <w:p w14:paraId="611C5659" w14:textId="75FEBC89" w:rsidR="003B5979" w:rsidRDefault="003B5979" w:rsidP="003B5979">
      <w:pPr>
        <w:pStyle w:val="2"/>
      </w:pPr>
      <w:r>
        <w:t>Θέμα 5</w:t>
      </w:r>
    </w:p>
    <w:p w14:paraId="6643F6B9" w14:textId="77777777" w:rsidR="003B5979" w:rsidRDefault="003B5979" w:rsidP="003B5979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>
        <w:t>pThreads</w:t>
      </w:r>
      <w:proofErr w:type="spellEnd"/>
      <w:r>
        <w:t xml:space="preserve"> νήματα για να επιτύχει το ίδιο αποτέλεσμα. Χρησιμοποιήστε </w:t>
      </w:r>
      <w:proofErr w:type="spellStart"/>
      <w:r>
        <w:t>mutex</w:t>
      </w:r>
      <w:proofErr w:type="spellEnd"/>
      <w:r>
        <w:t xml:space="preserve"> για αμοιβαίο αποκλεισμό της ενημέρωσης της μεταβλητής </w:t>
      </w:r>
      <w:proofErr w:type="spellStart"/>
      <w:r>
        <w:t>inner_product</w:t>
      </w:r>
      <w:proofErr w:type="spellEnd"/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4F12C11B" w14:textId="77777777" w:rsidTr="00F0050B">
        <w:tc>
          <w:tcPr>
            <w:tcW w:w="10456" w:type="dxa"/>
          </w:tcPr>
          <w:p w14:paraId="585D16B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63E09F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511BA4D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424E6D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6B81819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0F816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1C1E02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35C24B95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79DA6B2B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4B4E3AD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335465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7DD9575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5F7B018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A2B515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me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4ADBB75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A165F4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7752D1C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F45CF9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74391AFB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DCD148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4F9A71B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73094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55E7E8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28C0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175CD01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EA72D7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E87E96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95A13" w14:paraId="56FAB809" w14:textId="77777777" w:rsidTr="00F0050B">
        <w:tc>
          <w:tcPr>
            <w:tcW w:w="10456" w:type="dxa"/>
          </w:tcPr>
          <w:p w14:paraId="4C5AEB1E" w14:textId="77777777" w:rsidR="00E95A13" w:rsidRPr="00BC363C" w:rsidRDefault="00E95A13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</w:pPr>
          </w:p>
        </w:tc>
      </w:tr>
    </w:tbl>
    <w:p w14:paraId="61AA26B7" w14:textId="77777777" w:rsidR="003B5979" w:rsidRPr="00E95A13" w:rsidRDefault="003B5979" w:rsidP="003B5979">
      <w:pPr>
        <w:rPr>
          <w:lang w:val="en-US"/>
        </w:rPr>
      </w:pPr>
    </w:p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14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15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lastRenderedPageBreak/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16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637A954F" w14:textId="0FB54626" w:rsidR="00571808" w:rsidRPr="003B5979" w:rsidRDefault="00571808" w:rsidP="00571808">
      <w:pPr>
        <w:pStyle w:val="1"/>
      </w:pPr>
      <w:r>
        <w:t>Δ</w:t>
      </w:r>
      <w:r w:rsidRPr="003B5979">
        <w:t xml:space="preserve">. </w:t>
      </w:r>
      <w:r>
        <w:rPr>
          <w:lang w:val="en-US"/>
        </w:rPr>
        <w:t>Java</w:t>
      </w:r>
      <w:r w:rsidRPr="003B5979">
        <w:t xml:space="preserve"> </w:t>
      </w:r>
      <w:r>
        <w:rPr>
          <w:lang w:val="en-US"/>
        </w:rPr>
        <w:t>concurrency</w:t>
      </w:r>
    </w:p>
    <w:p w14:paraId="3850D468" w14:textId="0B3FBCAA" w:rsidR="00492224" w:rsidRPr="003B5979" w:rsidRDefault="00492224" w:rsidP="00492224">
      <w:pPr>
        <w:pStyle w:val="2"/>
      </w:pPr>
      <w:r>
        <w:t>Θέμα</w:t>
      </w:r>
      <w:r w:rsidRPr="003B5979">
        <w:t xml:space="preserve"> 1</w:t>
      </w:r>
    </w:p>
    <w:p w14:paraId="4F714F6E" w14:textId="2A76A027" w:rsidR="00492224" w:rsidRDefault="00E16526" w:rsidP="009907EA">
      <w:pPr>
        <w:jc w:val="both"/>
      </w:pPr>
      <w:r>
        <w:t xml:space="preserve">Το ακόλουθο πρόγραμμα δημιουργεί έναν πίνακα 1.000.000 θέσεων με τυχαίες ακέραιες τιμές στο διάστημα [0,99]. Με τη χρήση 10 νημάτων </w:t>
      </w:r>
      <w:r w:rsidR="00492224" w:rsidRPr="00E16526">
        <w:t xml:space="preserve"> </w:t>
      </w:r>
      <w:r>
        <w:t>υπολογίστε και εμφανίστε τον πίνακα συχνοτήτων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16526" w14:paraId="5CE04D10" w14:textId="77777777" w:rsidTr="00E16526">
        <w:tc>
          <w:tcPr>
            <w:tcW w:w="10456" w:type="dxa"/>
          </w:tcPr>
          <w:p w14:paraId="64A009D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A6CAE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C40B64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Exams01 {</w:t>
            </w:r>
          </w:p>
          <w:p w14:paraId="4AF5C9A1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244F8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 =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AF2F77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0CBE3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[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01EA14FB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frequency[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M];</w:t>
            </w:r>
          </w:p>
          <w:p w14:paraId="0C33A23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331A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rgs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{</w:t>
            </w:r>
          </w:p>
          <w:p w14:paraId="2DF4FFC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(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B04FBE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9417CA3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Int</w:t>
            </w:r>
            <w:proofErr w:type="spellEnd"/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);</w:t>
            </w:r>
          </w:p>
          <w:p w14:paraId="605770FC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5966E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</w:p>
          <w:p w14:paraId="470EA7F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84F92B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frequency[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]+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</w:p>
          <w:p w14:paraId="3FBC4F5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363CCD2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96C6A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M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450CA9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f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1652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--&gt; %d\n"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frequency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7A77EFD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6639232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07C2F291" w14:textId="734F3683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4EF9742F" w14:textId="77777777" w:rsidTr="00E16526">
        <w:tc>
          <w:tcPr>
            <w:tcW w:w="10456" w:type="dxa"/>
          </w:tcPr>
          <w:p w14:paraId="4DAF0902" w14:textId="20A09613" w:rsidR="00E16526" w:rsidRPr="0025729B" w:rsidRDefault="002B10FA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17" w:history="1">
              <w:r w:rsidR="0025729B">
                <w:rPr>
                  <w:rStyle w:val="-"/>
                </w:rPr>
                <w:t>https://github.com/chgogos/ceteiep_pdc/blob/master/exams_preparation/PrepareJavaConcurrency01a.java</w:t>
              </w:r>
            </w:hyperlink>
          </w:p>
        </w:tc>
      </w:tr>
    </w:tbl>
    <w:p w14:paraId="23EACA24" w14:textId="4687413C" w:rsidR="00E16526" w:rsidRDefault="00E16526" w:rsidP="009907EA">
      <w:pPr>
        <w:jc w:val="both"/>
      </w:pPr>
    </w:p>
    <w:p w14:paraId="4DDE692C" w14:textId="5A934457" w:rsidR="00E0411C" w:rsidRPr="0025729B" w:rsidRDefault="00E0411C" w:rsidP="009907EA">
      <w:pPr>
        <w:jc w:val="both"/>
      </w:pPr>
      <w:r>
        <w:t xml:space="preserve">Λύση: </w:t>
      </w:r>
      <w:hyperlink r:id="rId18" w:history="1">
        <w:r w:rsidR="0025729B">
          <w:rPr>
            <w:rStyle w:val="-"/>
          </w:rPr>
          <w:t>https://github.com/chgogos/ceteiep_pdc/blob/master/exams_preparation/PrepareJavaConcurrency01b.java</w:t>
        </w:r>
      </w:hyperlink>
    </w:p>
    <w:sectPr w:rsidR="00E0411C" w:rsidRPr="0025729B" w:rsidSect="003566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81393"/>
    <w:rsid w:val="000D7837"/>
    <w:rsid w:val="0025729B"/>
    <w:rsid w:val="002B10FA"/>
    <w:rsid w:val="002B1259"/>
    <w:rsid w:val="00356613"/>
    <w:rsid w:val="003B5979"/>
    <w:rsid w:val="003D0C42"/>
    <w:rsid w:val="00492224"/>
    <w:rsid w:val="005247EE"/>
    <w:rsid w:val="00561E85"/>
    <w:rsid w:val="00571808"/>
    <w:rsid w:val="007B7360"/>
    <w:rsid w:val="007C3CC8"/>
    <w:rsid w:val="0081666A"/>
    <w:rsid w:val="00824F43"/>
    <w:rsid w:val="00840D76"/>
    <w:rsid w:val="009907EA"/>
    <w:rsid w:val="009D227A"/>
    <w:rsid w:val="00A26C7A"/>
    <w:rsid w:val="00A51C6B"/>
    <w:rsid w:val="00BC363C"/>
    <w:rsid w:val="00C168FB"/>
    <w:rsid w:val="00C3728B"/>
    <w:rsid w:val="00D42756"/>
    <w:rsid w:val="00E0411C"/>
    <w:rsid w:val="00E10B83"/>
    <w:rsid w:val="00E16526"/>
    <w:rsid w:val="00E95A13"/>
    <w:rsid w:val="00EB2CB2"/>
    <w:rsid w:val="00EF6B19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pthreads04b.c" TargetMode="External"/><Relationship Id="rId13" Type="http://schemas.openxmlformats.org/officeDocument/2006/relationships/hyperlink" Target="https://github.com/chgogos/ceteiep_pdc/blob/master/exams_preparation/prepare_omp03.c" TargetMode="External"/><Relationship Id="rId18" Type="http://schemas.openxmlformats.org/officeDocument/2006/relationships/hyperlink" Target="https://github.com/chgogos/ceteiep_pdc/blob/master/exams_preparation/PrepareJavaConcurrency01b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hgogos/ceteiep_pdc/blob/master/exams_preparation/prepare_pthreads03.c" TargetMode="External"/><Relationship Id="rId12" Type="http://schemas.openxmlformats.org/officeDocument/2006/relationships/hyperlink" Target="https://github.com/chgogos/ceteiep_pdc/blob/master/exams_preparation/prepare_omp02.c" TargetMode="External"/><Relationship Id="rId17" Type="http://schemas.openxmlformats.org/officeDocument/2006/relationships/hyperlink" Target="https://github.com/chgogos/ceteiep_pdc/blob/master/exams_preparation/PrepareJavaConcurrency01a.java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mpi03.c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chgogos/ceteiep_pdc/blob/master/exams_preparation/prepare_pthreads02.c" TargetMode="External"/><Relationship Id="rId11" Type="http://schemas.openxmlformats.org/officeDocument/2006/relationships/hyperlink" Target="https://github.com/chgogos/ceteiep_pdc/blob/master/exams_preparation/prepare_omp01.c" TargetMode="External"/><Relationship Id="rId5" Type="http://schemas.openxmlformats.org/officeDocument/2006/relationships/hyperlink" Target="https://github.com/chgogos/ceteiep_pdc/blob/master/exams_preparation/prepare_pthreads01.c" TargetMode="External"/><Relationship Id="rId15" Type="http://schemas.openxmlformats.org/officeDocument/2006/relationships/hyperlink" Target="https://github.com/chgogos/ceteiep_pdc/blob/master/exams_preparation/prepare_mpi02.c" TargetMode="External"/><Relationship Id="rId10" Type="http://schemas.openxmlformats.org/officeDocument/2006/relationships/hyperlink" Target="https://github.com/chgogos/ceteiep_pdc/blob/master/exams_preparation/prepare_pthreads05.c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5a.c" TargetMode="External"/><Relationship Id="rId14" Type="http://schemas.openxmlformats.org/officeDocument/2006/relationships/hyperlink" Target="https://github.com/chgogos/ceteiep_pdc/blob/master/exams_preparation/prepare_mpi01.c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1502</Words>
  <Characters>8112</Characters>
  <Application>Microsoft Office Word</Application>
  <DocSecurity>0</DocSecurity>
  <Lines>67</Lines>
  <Paragraphs>19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ΧΡΗΣΤΟΣ ΓΚΟΓΚΟΣ</cp:lastModifiedBy>
  <cp:revision>15</cp:revision>
  <dcterms:created xsi:type="dcterms:W3CDTF">2019-06-09T07:37:00Z</dcterms:created>
  <dcterms:modified xsi:type="dcterms:W3CDTF">2020-06-01T13:23:00Z</dcterms:modified>
</cp:coreProperties>
</file>